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0" w:name="internship-application-letter"/>
    <w:p>
      <w:pPr>
        <w:pStyle w:val="Heading1"/>
      </w:pPr>
      <w:r>
        <w:t xml:space="preserve">Internship Application Letter</w:t>
      </w:r>
    </w:p>
    <w:p>
      <w:pPr>
        <w:pStyle w:val="FirstParagraph"/>
      </w:pPr>
      <w:r>
        <w:t xml:space="preserve">For the Speech Therapist Internship Position</w:t>
      </w:r>
    </w:p>
    <w:bookmarkEnd w:id="20"/>
    <w:p>
      <w:pPr>
        <w:pStyle w:val="BodyText"/>
      </w:pPr>
      <w:r>
        <w:t xml:space="preserve">Your Name:</w:t>
      </w:r>
    </w:p>
    <w:p>
      <w:pPr>
        <w:pStyle w:val="BodyText"/>
      </w:pPr>
      <w:r>
        <w:t xml:space="preserve">Alexandra Chen</w:t>
      </w:r>
    </w:p>
    <w:p>
      <w:pPr>
        <w:pStyle w:val="BodyText"/>
      </w:pPr>
      <w:r>
        <w:t xml:space="preserve">Your Address:</w:t>
      </w:r>
    </w:p>
    <w:p>
      <w:pPr>
        <w:pStyle w:val="BodyText"/>
      </w:pPr>
      <w:r>
        <w:t xml:space="preserve">1234 Main Street, Vancouver, BC V6B 1A7</w:t>
      </w:r>
    </w:p>
    <w:p>
      <w:pPr>
        <w:pStyle w:val="BodyText"/>
      </w:pPr>
      <w:r>
        <w:t xml:space="preserve">Email:</w:t>
      </w:r>
    </w:p>
    <w:p>
      <w:pPr>
        <w:pStyle w:val="BodyText"/>
      </w:pPr>
      <w:r>
        <w:t xml:space="preserve">alexandra.chen@email.com</w:t>
      </w:r>
    </w:p>
    <w:p>
      <w:pPr>
        <w:pStyle w:val="BodyText"/>
      </w:pPr>
      <w:r>
        <w:t xml:space="preserve">Phone:</w:t>
      </w:r>
    </w:p>
    <w:p>
      <w:pPr>
        <w:pStyle w:val="BodyText"/>
      </w:pPr>
      <w:r>
        <w:t xml:space="preserve">(604) 555-7890</w:t>
      </w:r>
    </w:p>
    <w:p>
      <w:pPr>
        <w:pStyle w:val="BodyText"/>
      </w:pPr>
      <w:r>
        <w:t xml:space="preserve">Date:</w:t>
      </w:r>
    </w:p>
    <w:p>
      <w:pPr>
        <w:pStyle w:val="BodyText"/>
      </w:pPr>
      <w:r>
        <w:t xml:space="preserve">October 26, 2023</w:t>
      </w:r>
    </w:p>
    <w:p>
      <w:pPr>
        <w:pStyle w:val="BodyText"/>
      </w:pPr>
      <w:r>
        <w:t xml:space="preserve">Hiring Committee</w:t>
      </w:r>
    </w:p>
    <w:p>
      <w:pPr>
        <w:pStyle w:val="BodyText"/>
      </w:pPr>
      <w:r>
        <w:t xml:space="preserve">Vancouver Speech and Language Development Center</w:t>
      </w:r>
    </w:p>
    <w:p>
      <w:pPr>
        <w:pStyle w:val="BodyText"/>
      </w:pPr>
      <w:r>
        <w:t xml:space="preserve">200 West Georgia Street, Suite 120</w:t>
      </w:r>
    </w:p>
    <w:p>
      <w:pPr>
        <w:pStyle w:val="BodyText"/>
      </w:pPr>
      <w:r>
        <w:t xml:space="preserve">Vancouver, BC V6B 1A8</w:t>
      </w:r>
    </w:p>
    <w:bookmarkStart w:id="21" w:name="Xc08cc27f84b50035078ae9425016aea643bd099"/>
    <w:p>
      <w:pPr>
        <w:pStyle w:val="Heading2"/>
      </w:pPr>
      <w:r>
        <w:t xml:space="preserve">Subject: Application for Speech Therapist Internship Position</w:t>
      </w:r>
    </w:p>
    <w:p>
      <w:pPr>
        <w:pStyle w:val="FirstParagraph"/>
      </w:pPr>
      <w:r>
        <w:t xml:space="preserve">Dear Hiring Committee,</w:t>
      </w:r>
    </w:p>
    <w:p>
      <w:pPr>
        <w:pStyle w:val="BodyText"/>
      </w:pPr>
      <w:r>
        <w:t xml:space="preserve">With profound enthusiasm, I submit my application for the Speech Therapist Internship position at the Vancouver Speech and Language Development Center. As a dedicated graduate of the Master of Science in Speech-Language Pathology program from Simon Fraser University, I am eager to contribute to the vibrant healthcare community in Canada Vancouver while furthering my professional development under expert supervision. This</w:t>
      </w:r>
      <w:r>
        <w:t xml:space="preserve"> </w:t>
      </w:r>
      <w:r>
        <w:rPr>
          <w:bCs/>
          <w:b/>
        </w:rPr>
        <w:t xml:space="preserve">Internship Application Letter</w:t>
      </w:r>
      <w:r>
        <w:t xml:space="preserve"> </w:t>
      </w:r>
      <w:r>
        <w:t xml:space="preserve">serves as my formal expression of commitment to becoming a licensed Speech Therapist within Canada's exceptional healthcare framework.</w:t>
      </w:r>
    </w:p>
    <w:p>
      <w:pPr>
        <w:pStyle w:val="BodyText"/>
      </w:pPr>
      <w:r>
        <w:t xml:space="preserve">My academic journey has been meticulously aligned with the requirements of Canadian professional standards. During my studies at SFU, I completed rigorous coursework in neuroanatomy, pediatric communication disorders, and evidence-based intervention strategies – all while maintaining a 3.9 GPA. Crucially, I completed a 200-hour clinical practicum at BC Children's Hospital in Vancouver, where I worked under the supervision of Registered Speech-Language Pathologists (SLPs) to provide early intervention for children with apraxia of speech and autism spectrum disorders. This experience solidified my understanding of Canada's healthcare protocols and the cultural sensitivity required when serving Vancouver's diverse population – from Indigenous communities to immigrant families from Southeast Asia, South America, and East Asia.</w:t>
      </w:r>
    </w:p>
    <w:p>
      <w:pPr>
        <w:pStyle w:val="BodyText"/>
      </w:pPr>
      <w:r>
        <w:t xml:space="preserve">What particularly excites me about this opportunity is the chance to immerse myself in Canada Vancouver's unique healthcare ecosystem. I've closely followed the Vancouver Speech and Language Development Center's innovative work with First Nations communities through their partnership with the Musqueam First Nation Health Centre. This commitment to culturally safe care resonates deeply with my belief that effective speech therapy must consider linguistic heritage, family dynamics, and community context – values central to Canada's healthcare philosophy. I am eager to apply these principles during my</w:t>
      </w:r>
      <w:r>
        <w:t xml:space="preserve"> </w:t>
      </w:r>
      <w:r>
        <w:rPr>
          <w:bCs/>
          <w:b/>
        </w:rPr>
        <w:t xml:space="preserve">Internship Application Letter</w:t>
      </w:r>
      <w:r>
        <w:t xml:space="preserve">, where I intend to develop specialized skills in working with multilingual clients who speak languages including Punjabi, Cantonese, and Haida alongside English.</w:t>
      </w:r>
    </w:p>
    <w:p>
      <w:pPr>
        <w:pStyle w:val="BodyText"/>
      </w:pPr>
      <w:r>
        <w:t xml:space="preserve">My hands-on experience extends beyond clinical settings. As a volunteer at the Vancouver Public Library's Storytime Program for immigrant children, I designed interactive language activities that accommodated diverse linguistic backgrounds – a skill directly transferable to working with Vancouver's multicultural population. Additionally, my internship at the Richmond Community Health Centre allowed me to co-facilitate group therapy sessions for adults recovering from stroke, where I learned to adapt therapeutic approaches for clients with varying cognitive abilities. These experiences taught me that effective communication in Canada Vancouver transcends clinical techniques; it requires empathy, active listening, and understanding of how cultural identity influences communication needs.</w:t>
      </w:r>
    </w:p>
    <w:p>
      <w:pPr>
        <w:pStyle w:val="BodyText"/>
      </w:pPr>
      <w:r>
        <w:t xml:space="preserve">I am particularly drawn to your center's emphasis on community-based therapy models – a practice I've observed as critical for accessible healthcare in urban centers like Vancouver. Having witnessed firsthand the challenges faced by families navigating BC's healthcare system, I understand how crucial it is to provide services that respect clients' home environments and cultural contexts. During my university placement at the Downtown Eastside Community Clinic, I helped develop a bilingual resource guide for refugee families regarding speech development milestones – an initiative that received recognition from the Vancouver Coastal Health Authority. This aligns perfectly with the community-focused approach I aim to continue as part of your Speech Therapist internship program.</w:t>
      </w:r>
    </w:p>
    <w:p>
      <w:pPr>
        <w:pStyle w:val="BodyText"/>
      </w:pPr>
      <w:r>
        <w:t xml:space="preserve">My commitment to professional excellence is matched by my dedication to ongoing learning within Canada's evolving healthcare landscape. I am currently preparing for the Canadian Speech-Language Pathology Association (CASLPA) certification requirements and have completed workshops on culturally responsive therapy and telepractice – an increasingly vital skill in rural and urban settings across Canada Vancouver. I've also studied the BC Ministry of Health's guidelines for SLP practice, ensuring my approach aligns with provincial standards. As a future Speech Therapist in Canada, I recognize that continuous professional development is not optional but essential for providing equitable care.</w:t>
      </w:r>
    </w:p>
    <w:p>
      <w:pPr>
        <w:pStyle w:val="BodyText"/>
      </w:pPr>
      <w:r>
        <w:t xml:space="preserve">What sets me apart is my authentic connection to Vancouver's community spirit. Having lived here for five years while completing my degree, I've participated in neighborhood initiatives like the "Vancouver Language Buddies" program that pairs SLP students with seniors experiencing age-related communication decline. This experience taught me that effective speech therapy often begins with building trust – a principle I'll carry into my internship at your center. I understand Vancouver's healthcare challenges: from rising demand for services in growing neighborhoods like East Van to the need for more therapists specializing in complex neurological conditions following BC's aging population trends.</w:t>
      </w:r>
    </w:p>
    <w:p>
      <w:pPr>
        <w:pStyle w:val="BodyText"/>
      </w:pPr>
      <w:r>
        <w:t xml:space="preserve">As a candidate, I offer not just academic preparation but genuine passion for supporting individuals across Vancouver's diverse communities. I am prepared to contribute immediately through my bilingual abilities (English and Mandarin), technical skills in clinical software like LAMP for AAC therapy, and commitment to adhering to the Canadian Speech-Language Pathology Association's ethical guidelines. Most importantly, I bring the humility to learn from experienced clinicians while contributing fresh perspectives on technology-assisted therapy approaches that resonate with Vancouver's digitally engaged youth population.</w:t>
      </w:r>
    </w:p>
    <w:p>
      <w:pPr>
        <w:pStyle w:val="BodyText"/>
      </w:pPr>
      <w:r>
        <w:t xml:space="preserve">I am writing this</w:t>
      </w:r>
      <w:r>
        <w:t xml:space="preserve"> </w:t>
      </w:r>
      <w:r>
        <w:rPr>
          <w:bCs/>
          <w:b/>
        </w:rPr>
        <w:t xml:space="preserve">Internship Application Letter</w:t>
      </w:r>
      <w:r>
        <w:t xml:space="preserve"> </w:t>
      </w:r>
      <w:r>
        <w:t xml:space="preserve">with profound respect for your center's reputation as a leader in accessible speech therapy services across Canada Vancouver. I am eager to bring my dedication, cultural awareness, and clinical skills to your team while learning from the exceptional clinicians who make your organization a beacon of compassionate care. The opportunity to grow under mentorship in Vancouver – a city renowned for its healthcare innovation and multicultural harmony – represents the ideal next step in my journey toward becoming an ethical, skilled Speech Therapist committed to serving all British Columbians.</w:t>
      </w:r>
    </w:p>
    <w:p>
      <w:pPr>
        <w:pStyle w:val="BodyText"/>
      </w:pPr>
      <w:r>
        <w:t xml:space="preserve">Thank you for considering my application. I have attached my resume and academic transcripts for your review and welcome the opportunity to discuss how my background aligns with your center's mission during an interview. I look forward to contributing meaningfully to the healthcare community in Canada Vancouver as a future Speech Therapist.</w:t>
      </w:r>
    </w:p>
    <w:p>
      <w:pPr>
        <w:pStyle w:val="BodyText"/>
      </w:pPr>
      <w:r>
        <w:t xml:space="preserve">Sincerely,</w:t>
      </w:r>
    </w:p>
    <w:p>
      <w:pPr>
        <w:pStyle w:val="BodyText"/>
      </w:pPr>
      <w:r>
        <w:t xml:space="preserve">Alexandra Che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dc:title>
  <dc:creator/>
  <dc:language>en</dc:language>
  <cp:keywords/>
  <dcterms:created xsi:type="dcterms:W3CDTF">2026-07-20T02:09:43Z</dcterms:created>
  <dcterms:modified xsi:type="dcterms:W3CDTF">2026-07-20T02:09:43Z</dcterms:modified>
</cp:coreProperties>
</file>

<file path=docProps/custom.xml><?xml version="1.0" encoding="utf-8"?>
<Properties xmlns="http://schemas.openxmlformats.org/officeDocument/2006/custom-properties" xmlns:vt="http://schemas.openxmlformats.org/officeDocument/2006/docPropsVTypes"/>
</file>